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0508" w14:textId="77777777" w:rsidR="00E55F5F" w:rsidRDefault="00E55F5F"/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746"/>
        <w:gridCol w:w="1913"/>
      </w:tblGrid>
      <w:tr w:rsidR="00E55F5F" w14:paraId="34AC0037" w14:textId="77777777" w:rsidTr="00AA1CC4">
        <w:trPr>
          <w:trHeight w:val="2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3C79B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D503D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</w:tr>
      <w:tr w:rsidR="00E55F5F" w14:paraId="739FDC4A" w14:textId="77777777" w:rsidTr="00AA1CC4">
        <w:trPr>
          <w:trHeight w:val="20"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0FF78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_nt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6EFD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E55F5F" w14:paraId="6B1929B2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2F0CD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CD44B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1)</w:t>
            </w:r>
          </w:p>
        </w:tc>
      </w:tr>
      <w:tr w:rsidR="00E55F5F" w14:paraId="45A6BE39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17399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(log_ntl^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77A5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55F5F" w14:paraId="79F248B1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C5CE9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2612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E55F5F" w14:paraId="0E239763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BAB6E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cw_int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C81FD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6</w:t>
            </w:r>
          </w:p>
        </w:tc>
      </w:tr>
      <w:tr w:rsidR="00E55F5F" w14:paraId="54723601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36797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9CF4B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4)</w:t>
            </w:r>
          </w:p>
        </w:tc>
      </w:tr>
      <w:tr w:rsidR="00E55F5F" w14:paraId="6A87E7B0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A253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(mcw_int^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61B73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55F5F" w14:paraId="72E2FB26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02DC4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8A873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0)</w:t>
            </w:r>
          </w:p>
        </w:tc>
      </w:tr>
      <w:tr w:rsidR="00E55F5F" w14:paraId="67DFE227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9C390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hw_int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02E60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5</w:t>
            </w:r>
          </w:p>
        </w:tc>
      </w:tr>
      <w:tr w:rsidR="00E55F5F" w14:paraId="1B1FB45E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3E4BD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ACFB9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37)</w:t>
            </w:r>
          </w:p>
        </w:tc>
      </w:tr>
      <w:tr w:rsidR="00E55F5F" w14:paraId="720F89FB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72A8E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(mhw_int^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84A19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E55F5F" w14:paraId="1FF4DAD7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4769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7045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E55F5F" w14:paraId="79BD7FB4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206F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ch_siz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4E9E3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56+</w:t>
            </w:r>
          </w:p>
        </w:tc>
      </w:tr>
      <w:tr w:rsidR="00E55F5F" w14:paraId="08767236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1F36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F6084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86)</w:t>
            </w:r>
          </w:p>
        </w:tc>
      </w:tr>
      <w:tr w:rsidR="00E55F5F" w14:paraId="66343263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3551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hw_dur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4B01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55F5F" w14:paraId="7A758517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DF5AD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6D566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0)</w:t>
            </w:r>
          </w:p>
        </w:tc>
      </w:tr>
      <w:tr w:rsidR="00E55F5F" w14:paraId="300D7A0F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B7CC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cw_dur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CB14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</w:t>
            </w:r>
          </w:p>
        </w:tc>
      </w:tr>
      <w:tr w:rsidR="00E55F5F" w14:paraId="5CFDAAD1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6958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60AEA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E55F5F" w14:paraId="2742D4F2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FEC7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_Precipitatio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CC85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9</w:t>
            </w:r>
          </w:p>
        </w:tc>
      </w:tr>
      <w:tr w:rsidR="00E55F5F" w14:paraId="2C2F5739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01E75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407A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3)</w:t>
            </w:r>
          </w:p>
        </w:tc>
      </w:tr>
      <w:tr w:rsidR="00E55F5F" w14:paraId="2A0F70CC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1E373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(Mean_Precipitation^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8008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E55F5F" w14:paraId="75AC57B2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71D4C" w14:textId="77777777" w:rsidR="00E55F5F" w:rsidRDefault="00E55F5F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BC89F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01)</w:t>
            </w:r>
          </w:p>
        </w:tc>
      </w:tr>
      <w:tr w:rsidR="00E55F5F" w14:paraId="67B7BD19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42FE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um.Obs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009E0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</w:t>
            </w:r>
          </w:p>
        </w:tc>
      </w:tr>
      <w:tr w:rsidR="00E55F5F" w14:paraId="6709878C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6969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EA841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4</w:t>
            </w:r>
          </w:p>
        </w:tc>
      </w:tr>
      <w:tr w:rsidR="00E55F5F" w14:paraId="1E740856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20011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96FD5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4</w:t>
            </w:r>
          </w:p>
        </w:tc>
      </w:tr>
      <w:tr w:rsidR="00E55F5F" w14:paraId="7C5309B4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0896E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53806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70.0</w:t>
            </w:r>
          </w:p>
        </w:tc>
      </w:tr>
      <w:tr w:rsidR="00E55F5F" w14:paraId="40C2A4D7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4231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18C3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9.4</w:t>
            </w:r>
          </w:p>
        </w:tc>
      </w:tr>
      <w:tr w:rsidR="00E55F5F" w14:paraId="7C32EA99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AA832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MS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342B6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E55F5F" w14:paraId="6C02E4FA" w14:textId="77777777" w:rsidTr="00AA1CC4">
        <w:trPr>
          <w:trHeight w:val="20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EEF69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s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3647C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y: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ntrycode</w:t>
            </w:r>
            <w:proofErr w:type="spellEnd"/>
          </w:p>
        </w:tc>
      </w:tr>
      <w:tr w:rsidR="00E55F5F" w14:paraId="036A1C2D" w14:textId="77777777" w:rsidTr="00AA1CC4">
        <w:trPr>
          <w:trHeight w:val="20"/>
          <w:jc w:val="center"/>
        </w:trPr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73571" w14:textId="77777777" w:rsidR="00E55F5F" w:rsidRDefault="00000000" w:rsidP="00AA1CC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 p &lt; 0.1, * p &lt; 0.05, ** p &lt; 0.01, *** p &lt; 0.001</w:t>
            </w:r>
          </w:p>
        </w:tc>
      </w:tr>
    </w:tbl>
    <w:p w14:paraId="18C7A1F2" w14:textId="77777777" w:rsidR="00816733" w:rsidRDefault="00816733"/>
    <w:sectPr w:rsidR="00816733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83709280">
    <w:abstractNumId w:val="1"/>
  </w:num>
  <w:num w:numId="2" w16cid:durableId="877549374">
    <w:abstractNumId w:val="2"/>
  </w:num>
  <w:num w:numId="3" w16cid:durableId="1411148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MTSwMDUwMzWyNDRW0lEKTi0uzszPAykwrAUAQqbuIywAAAA="/>
  </w:docVars>
  <w:rsids>
    <w:rsidRoot w:val="00E55F5F"/>
    <w:rsid w:val="00816733"/>
    <w:rsid w:val="00AA1CC4"/>
    <w:rsid w:val="00E55F5F"/>
    <w:rsid w:val="00F64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E63DF"/>
  <w15:docId w15:val="{4A7F4431-74D2-48E0-AA7F-24D9CA138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4</TotalTime>
  <Pages>1</Pages>
  <Words>72</Words>
  <Characters>414</Characters>
  <Application>Microsoft Office Word</Application>
  <DocSecurity>0</DocSecurity>
  <Lines>103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ernardo Bastien Olvera</cp:lastModifiedBy>
  <cp:revision>10</cp:revision>
  <dcterms:created xsi:type="dcterms:W3CDTF">2017-02-28T11:18:00Z</dcterms:created>
  <dcterms:modified xsi:type="dcterms:W3CDTF">2023-06-25T17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c1ed1516f1bc504ff3fd6fd9c93dd659eeb6f3717b8deea5fa860e54fe0506</vt:lpwstr>
  </property>
</Properties>
</file>